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F813E9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6A17C49E" w:rsidR="00F813E9" w:rsidRDefault="00752C28" w:rsidP="00F813E9">
      <w:pPr>
        <w:pStyle w:val="Heading1"/>
        <w:spacing w:before="0"/>
      </w:pPr>
      <w:r>
        <w:t>Major: BS</w:t>
      </w:r>
      <w:r w:rsidR="00AF5826">
        <w:t xml:space="preserve"> in </w:t>
      </w:r>
      <w:r w:rsidR="0095746E">
        <w:t>Management</w:t>
      </w:r>
    </w:p>
    <w:p w14:paraId="297ECB5F" w14:textId="7953CEE1" w:rsidR="00D77D18" w:rsidRDefault="00D77D18" w:rsidP="00F813E9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BA2187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F813E9">
      <w:pPr>
        <w:spacing w:after="0"/>
        <w:rPr>
          <w:sz w:val="16"/>
          <w:szCs w:val="16"/>
        </w:rPr>
      </w:pPr>
    </w:p>
    <w:p w14:paraId="32FCBB7A" w14:textId="31F0C64D" w:rsidR="00BE4E97" w:rsidRDefault="00BE4E97" w:rsidP="00F813E9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3228AD" w:rsidP="00F813E9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3228AD" w:rsidP="00F813E9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47211ACB" w:rsidR="00AC2F18" w:rsidRDefault="003228AD" w:rsidP="00F813E9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2187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499CCA6" w:rsidR="00586637" w:rsidRDefault="003228AD" w:rsidP="00F813E9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F813E9">
      <w:pPr>
        <w:spacing w:after="0"/>
      </w:pPr>
    </w:p>
    <w:p w14:paraId="7CF4A2E8" w14:textId="066A78AE" w:rsidR="005D1B18" w:rsidRDefault="005D1B18" w:rsidP="00F813E9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F813E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F813E9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F813E9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F813E9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F813E9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F813E9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F813E9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F813E9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F813E9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F813E9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F813E9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F813E9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F813E9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F813E9">
            <w:pPr>
              <w:spacing w:after="0"/>
            </w:pPr>
          </w:p>
        </w:tc>
      </w:tr>
    </w:tbl>
    <w:p w14:paraId="6798D7C0" w14:textId="77777777" w:rsidR="00752C28" w:rsidRPr="0067456F" w:rsidRDefault="00752C28" w:rsidP="00F813E9">
      <w:pPr>
        <w:spacing w:after="0"/>
      </w:pPr>
    </w:p>
    <w:p w14:paraId="0F72ECCE" w14:textId="5EC9323B" w:rsidR="005D1B18" w:rsidRPr="00752C28" w:rsidRDefault="003A3329" w:rsidP="00F813E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F813E9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ABC50E0" w:rsidR="003A3329" w:rsidRDefault="003A3329" w:rsidP="00F813E9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F813E9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B73A9CA" w:rsidR="002946E6" w:rsidRPr="0000459F" w:rsidRDefault="003228AD" w:rsidP="00F813E9">
            <w:pPr>
              <w:spacing w:after="0"/>
            </w:pPr>
            <w:hyperlink r:id="rId8" w:tooltip="Core Humanities" w:history="1">
              <w:r w:rsidR="00E441B3" w:rsidRPr="00BA2187">
                <w:rPr>
                  <w:rStyle w:val="Hyperlink"/>
                  <w:color w:val="0000FF"/>
                </w:rPr>
                <w:t>Core</w:t>
              </w:r>
              <w:r w:rsidR="002946E6" w:rsidRPr="00BA2187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F813E9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F813E9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77522EB9" w:rsidR="002946E6" w:rsidRDefault="003228AD" w:rsidP="00F813E9">
            <w:pPr>
              <w:spacing w:after="0"/>
            </w:pPr>
            <w:hyperlink r:id="rId9" w:tooltip="Core Social Science" w:history="1">
              <w:r w:rsidR="00E441B3" w:rsidRPr="00BA2187">
                <w:rPr>
                  <w:rStyle w:val="Hyperlink"/>
                  <w:color w:val="0000FF"/>
                </w:rPr>
                <w:t>Core</w:t>
              </w:r>
              <w:r w:rsidR="002946E6" w:rsidRPr="00BA2187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F813E9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F813E9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F813E9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F813E9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F813E9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F813E9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F813E9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F813E9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F813E9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F813E9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F813E9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F813E9">
            <w:pPr>
              <w:spacing w:after="0"/>
            </w:pPr>
            <w:r>
              <w:t>– must be taken in residency</w:t>
            </w:r>
          </w:p>
          <w:p w14:paraId="582BDA87" w14:textId="4B050DC7" w:rsidR="00E415F7" w:rsidRPr="0000459F" w:rsidRDefault="00E415F7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3228AD" w:rsidRPr="003228AD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475B6A13" w:rsidR="00E415F7" w:rsidRDefault="00E415F7" w:rsidP="00F813E9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F813E9">
            <w:pPr>
              <w:spacing w:after="0"/>
            </w:pPr>
          </w:p>
        </w:tc>
      </w:tr>
    </w:tbl>
    <w:p w14:paraId="0C5D522A" w14:textId="77777777" w:rsidR="00752C28" w:rsidRPr="0067456F" w:rsidRDefault="00752C28" w:rsidP="00F813E9">
      <w:pPr>
        <w:spacing w:after="0"/>
      </w:pPr>
    </w:p>
    <w:p w14:paraId="10AD10BA" w14:textId="224D5908" w:rsidR="003A3329" w:rsidRPr="00752C28" w:rsidRDefault="00D421C1" w:rsidP="00F813E9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F813E9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798EBE9" w:rsidR="00403CB1" w:rsidRPr="00EA6BBF" w:rsidRDefault="003228AD" w:rsidP="00F813E9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BA2187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F813E9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F813E9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F813E9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27662204" w:rsidR="00403CB1" w:rsidRPr="00EA6BBF" w:rsidRDefault="003228AD" w:rsidP="00F813E9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BA2187">
                <w:rPr>
                  <w:rStyle w:val="Hyperlink"/>
                  <w:color w:val="0000FF"/>
                </w:rPr>
                <w:t xml:space="preserve">Visual </w:t>
              </w:r>
              <w:r w:rsidR="00F96F24" w:rsidRPr="00BA2187">
                <w:rPr>
                  <w:rStyle w:val="Hyperlink"/>
                  <w:color w:val="0000FF"/>
                </w:rPr>
                <w:t>and</w:t>
              </w:r>
              <w:r w:rsidR="00403CB1" w:rsidRPr="00BA2187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BA2187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F813E9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F813E9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F813E9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2F50CCDD" w:rsidR="00403CB1" w:rsidRDefault="003228AD" w:rsidP="00F813E9">
            <w:pPr>
              <w:spacing w:after="0"/>
            </w:pPr>
            <w:hyperlink r:id="rId12" w:tooltip="Text-Based Humanities" w:history="1">
              <w:r w:rsidR="00403CB1" w:rsidRPr="00BA2187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F813E9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F813E9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F813E9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5B343DFF" w:rsidR="00403CB1" w:rsidRDefault="003228AD" w:rsidP="00F813E9">
            <w:pPr>
              <w:spacing w:after="0"/>
            </w:pPr>
            <w:hyperlink r:id="rId13" w:tooltip="Natural Science" w:history="1">
              <w:r w:rsidR="00403CB1" w:rsidRPr="00BA2187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F813E9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F813E9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F813E9">
            <w:pPr>
              <w:spacing w:after="0"/>
            </w:pPr>
          </w:p>
        </w:tc>
      </w:tr>
    </w:tbl>
    <w:p w14:paraId="0B9B4596" w14:textId="77777777" w:rsidR="00752C28" w:rsidRDefault="00752C28" w:rsidP="00F813E9">
      <w:pPr>
        <w:spacing w:after="0"/>
      </w:pPr>
    </w:p>
    <w:p w14:paraId="6709F49D" w14:textId="27D24DB8" w:rsidR="00597CC6" w:rsidRDefault="00AF5826" w:rsidP="00F813E9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85838">
        <w:t>76</w:t>
      </w:r>
      <w:r w:rsidR="00586637">
        <w:t xml:space="preserve"> credits)</w:t>
      </w:r>
    </w:p>
    <w:p w14:paraId="51B41517" w14:textId="381B75F3" w:rsidR="00597CC6" w:rsidRPr="00752C28" w:rsidRDefault="00AF5826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F813E9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F813E9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F813E9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F813E9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F813E9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F813E9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F813E9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F813E9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F813E9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F813E9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F813E9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F813E9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F813E9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F813E9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F813E9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F813E9">
            <w:pPr>
              <w:spacing w:after="0"/>
            </w:pPr>
          </w:p>
        </w:tc>
      </w:tr>
    </w:tbl>
    <w:p w14:paraId="06872856" w14:textId="2A33255E" w:rsidR="00AC2F18" w:rsidRDefault="00AC2F18" w:rsidP="00F813E9">
      <w:pPr>
        <w:spacing w:after="0"/>
      </w:pPr>
    </w:p>
    <w:p w14:paraId="072D4E7C" w14:textId="77777777" w:rsidR="00AC2F18" w:rsidRDefault="00AC2F18" w:rsidP="00F813E9">
      <w:pPr>
        <w:spacing w:after="0"/>
      </w:pPr>
      <w:r>
        <w:br w:type="page"/>
      </w:r>
    </w:p>
    <w:p w14:paraId="70289B86" w14:textId="3148AEE9" w:rsidR="00AC2F18" w:rsidRPr="00752C28" w:rsidRDefault="00AC2F18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F813E9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F813E9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49F01877" w:rsidR="00636B2A" w:rsidRPr="00636B2A" w:rsidRDefault="00636B2A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8145BE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F813E9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F813E9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5283B69A" w:rsidR="00636B2A" w:rsidRPr="00636B2A" w:rsidRDefault="00636B2A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8145BE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F813E9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1748416B" w14:textId="77777777" w:rsidR="008145BE" w:rsidRDefault="00636B2A" w:rsidP="00F813E9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408A5E16" w:rsidR="00636B2A" w:rsidRPr="00636B2A" w:rsidRDefault="00C907B3" w:rsidP="00F813E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F813E9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F813E9">
            <w:pPr>
              <w:spacing w:after="0"/>
            </w:pPr>
          </w:p>
        </w:tc>
      </w:tr>
    </w:tbl>
    <w:p w14:paraId="3F51E991" w14:textId="77777777" w:rsidR="00586637" w:rsidRPr="00586637" w:rsidRDefault="00586637" w:rsidP="00F813E9">
      <w:pPr>
        <w:spacing w:after="0"/>
      </w:pPr>
    </w:p>
    <w:p w14:paraId="4EBA6BEE" w14:textId="5BD6178A" w:rsidR="00586637" w:rsidRPr="00752C28" w:rsidRDefault="00586637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3B3431E9" w:rsidR="0043387B" w:rsidRPr="0043387B" w:rsidRDefault="0043387B" w:rsidP="00F813E9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F813E9">
      <w:pPr>
        <w:spacing w:after="0"/>
      </w:pPr>
    </w:p>
    <w:p w14:paraId="62D6C152" w14:textId="77777777" w:rsidR="00586637" w:rsidRPr="00752C28" w:rsidRDefault="00586637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1971C837" w:rsidR="0043387B" w:rsidRPr="0043387B" w:rsidRDefault="0043387B" w:rsidP="00F813E9">
            <w:pPr>
              <w:spacing w:after="0"/>
            </w:pPr>
            <w:r>
              <w:t xml:space="preserve">(Can fulfill Spartan Studies </w:t>
            </w:r>
            <w:r w:rsidR="00F813E9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268CE847" w:rsidR="00586637" w:rsidRDefault="0043387B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BA2187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F813E9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F813E9">
      <w:pPr>
        <w:spacing w:after="0"/>
      </w:pPr>
    </w:p>
    <w:p w14:paraId="5BCA17F3" w14:textId="05AE85CF" w:rsidR="001230E5" w:rsidRPr="00752C28" w:rsidRDefault="001230E5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F813E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F813E9">
      <w:pPr>
        <w:spacing w:after="0"/>
      </w:pPr>
    </w:p>
    <w:p w14:paraId="73BFF16A" w14:textId="77777777" w:rsidR="001230E5" w:rsidRPr="00752C28" w:rsidRDefault="001230E5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36E2051A" w:rsidR="001230E5" w:rsidRPr="006A68B8" w:rsidRDefault="001230E5" w:rsidP="00F813E9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811F83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 w:rsidP="00F813E9">
      <w:pPr>
        <w:spacing w:after="0"/>
      </w:pPr>
      <w:r>
        <w:br w:type="page"/>
      </w:r>
    </w:p>
    <w:p w14:paraId="2E0BBD25" w14:textId="1D73B664" w:rsidR="006A68B8" w:rsidRPr="00752C28" w:rsidRDefault="00285838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Management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7060589B" w:rsidR="006A68B8" w:rsidRPr="00D421C1" w:rsidRDefault="00285838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nagement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 w:rsidR="00F813E9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638EFD9C" w:rsidR="006A68B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40</w:t>
            </w:r>
            <w:r w:rsidR="00172398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Human Resource Management</w:t>
            </w:r>
          </w:p>
          <w:p w14:paraId="033AB2AC" w14:textId="6783B651" w:rsidR="00172398" w:rsidRPr="00586637" w:rsidRDefault="00285838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85838">
              <w:rPr>
                <w:rFonts w:cstheme="minorHAnsi"/>
                <w:i/>
                <w:iCs/>
              </w:rPr>
              <w:t xml:space="preserve">MGT 330, </w:t>
            </w:r>
            <w:r>
              <w:rPr>
                <w:rFonts w:cstheme="minorHAnsi"/>
                <w:i/>
                <w:iCs/>
              </w:rPr>
              <w:t>a</w:t>
            </w:r>
            <w:r w:rsidRPr="00285838">
              <w:rPr>
                <w:rFonts w:cstheme="minorHAnsi"/>
                <w:i/>
                <w:iCs/>
              </w:rPr>
              <w:t>ll pre</w:t>
            </w:r>
            <w:r>
              <w:rPr>
                <w:rFonts w:cstheme="minorHAnsi"/>
                <w:i/>
                <w:iCs/>
              </w:rPr>
              <w:t>-</w:t>
            </w:r>
            <w:r w:rsidRPr="00285838">
              <w:rPr>
                <w:rFonts w:cstheme="minorHAnsi"/>
                <w:i/>
                <w:iCs/>
              </w:rPr>
              <w:t>requisites for MGT 330,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1ABD2453" w:rsidR="006A68B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45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Organizational Behavior</w:t>
            </w:r>
          </w:p>
          <w:p w14:paraId="77AA4BAB" w14:textId="0D89FE26" w:rsidR="00172398" w:rsidRPr="00172398" w:rsidRDefault="00C907B3" w:rsidP="00F813E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85838" w:rsidRPr="00285838">
              <w:rPr>
                <w:rFonts w:cstheme="minorHAnsi"/>
                <w:i/>
                <w:iCs/>
              </w:rPr>
              <w:t xml:space="preserve">MGT 330, </w:t>
            </w:r>
            <w:r w:rsidR="00285838">
              <w:rPr>
                <w:rFonts w:cstheme="minorHAnsi"/>
                <w:i/>
                <w:iCs/>
              </w:rPr>
              <w:t>a</w:t>
            </w:r>
            <w:r w:rsidR="00285838" w:rsidRPr="00285838">
              <w:rPr>
                <w:rFonts w:cstheme="minorHAnsi"/>
                <w:i/>
                <w:iCs/>
              </w:rPr>
              <w:t>ll pre</w:t>
            </w:r>
            <w:r w:rsidR="00285838">
              <w:rPr>
                <w:rFonts w:cstheme="minorHAnsi"/>
                <w:i/>
                <w:iCs/>
              </w:rPr>
              <w:t>-</w:t>
            </w:r>
            <w:r w:rsidR="00285838" w:rsidRPr="00285838">
              <w:rPr>
                <w:rFonts w:cstheme="minorHAnsi"/>
                <w:i/>
                <w:iCs/>
              </w:rPr>
              <w:t>requisites for MGT 330, 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</w:tbl>
    <w:p w14:paraId="16C28A42" w14:textId="77777777" w:rsidR="00F813E9" w:rsidRDefault="00F813E9" w:rsidP="00F813E9">
      <w:pPr>
        <w:spacing w:after="0"/>
      </w:pPr>
    </w:p>
    <w:p w14:paraId="3703ED75" w14:textId="77777777" w:rsidR="00F813E9" w:rsidRPr="00752C28" w:rsidRDefault="00F813E9" w:rsidP="00F813E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813E9" w:rsidRPr="00D421C1" w14:paraId="1BC19B4B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CB97EE7" w14:textId="1899D5FF" w:rsidR="00F813E9" w:rsidRDefault="00F813E9" w:rsidP="00F813E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12 credits)</w:t>
            </w:r>
          </w:p>
          <w:p w14:paraId="63463A89" w14:textId="6F898848" w:rsidR="00F813E9" w:rsidRDefault="00F813E9" w:rsidP="00F813E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Elective Options" w:history="1">
              <w:r w:rsidRPr="00BA2187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84072B6" w14:textId="77777777" w:rsidR="00F813E9" w:rsidRPr="00D421C1" w:rsidRDefault="00F813E9" w:rsidP="00F813E9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B7D7AE4" w14:textId="77777777" w:rsidR="00F813E9" w:rsidRPr="00D421C1" w:rsidRDefault="00F813E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17E087AC" w14:textId="77777777" w:rsidR="00F813E9" w:rsidRPr="00D421C1" w:rsidRDefault="00F813E9" w:rsidP="00F813E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24D80ED0" w:rsidR="006A68B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7020A3" w14:textId="0FBCF591" w:rsidR="00172398" w:rsidRPr="00172398" w:rsidRDefault="00172398" w:rsidP="00F813E9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2DA0D380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4D54572" w14:textId="77777777" w:rsidR="0028583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5F257166" w:rsidR="00172398" w:rsidRPr="00285838" w:rsidRDefault="0017239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207C17B1" w14:textId="77777777" w:rsidR="00285838" w:rsidRDefault="00285838" w:rsidP="00F813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F05AB9" w14:textId="44D5FB9C" w:rsidR="00172398" w:rsidRPr="00285838" w:rsidRDefault="0017239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4D50E59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F813E9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F813E9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773CC" w14:textId="77777777" w:rsidR="00AE1100" w:rsidRDefault="00AE1100" w:rsidP="00A5113C">
      <w:pPr>
        <w:spacing w:after="0"/>
      </w:pPr>
      <w:r>
        <w:separator/>
      </w:r>
    </w:p>
  </w:endnote>
  <w:endnote w:type="continuationSeparator" w:id="0">
    <w:p w14:paraId="17B6E15A" w14:textId="77777777" w:rsidR="00AE1100" w:rsidRDefault="00AE1100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F0AFF" w14:textId="77777777" w:rsidR="00AE1100" w:rsidRDefault="00AE1100" w:rsidP="00A5113C">
      <w:pPr>
        <w:spacing w:after="0"/>
      </w:pPr>
      <w:r>
        <w:separator/>
      </w:r>
    </w:p>
  </w:footnote>
  <w:footnote w:type="continuationSeparator" w:id="0">
    <w:p w14:paraId="642CBDD7" w14:textId="77777777" w:rsidR="00AE1100" w:rsidRDefault="00AE1100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088248">
    <w:abstractNumId w:val="0"/>
  </w:num>
  <w:num w:numId="2" w16cid:durableId="102998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652B6"/>
    <w:rsid w:val="00072B75"/>
    <w:rsid w:val="000B7FC0"/>
    <w:rsid w:val="000D30CF"/>
    <w:rsid w:val="001230E5"/>
    <w:rsid w:val="00141531"/>
    <w:rsid w:val="00142AD0"/>
    <w:rsid w:val="00172398"/>
    <w:rsid w:val="001C6C3E"/>
    <w:rsid w:val="00233CE6"/>
    <w:rsid w:val="00285838"/>
    <w:rsid w:val="002946E6"/>
    <w:rsid w:val="002E08A0"/>
    <w:rsid w:val="003228AD"/>
    <w:rsid w:val="00330247"/>
    <w:rsid w:val="00366CF4"/>
    <w:rsid w:val="003A3329"/>
    <w:rsid w:val="00403CB1"/>
    <w:rsid w:val="00422485"/>
    <w:rsid w:val="00433553"/>
    <w:rsid w:val="0043387B"/>
    <w:rsid w:val="004411A7"/>
    <w:rsid w:val="00586637"/>
    <w:rsid w:val="00597CC6"/>
    <w:rsid w:val="005A57B8"/>
    <w:rsid w:val="005C64DC"/>
    <w:rsid w:val="005D1B18"/>
    <w:rsid w:val="00636B2A"/>
    <w:rsid w:val="0064090B"/>
    <w:rsid w:val="0067456F"/>
    <w:rsid w:val="006A68B8"/>
    <w:rsid w:val="006B5F2A"/>
    <w:rsid w:val="006E0A87"/>
    <w:rsid w:val="00726D6E"/>
    <w:rsid w:val="0074527A"/>
    <w:rsid w:val="00752C28"/>
    <w:rsid w:val="007C5B9B"/>
    <w:rsid w:val="007F140B"/>
    <w:rsid w:val="00811F83"/>
    <w:rsid w:val="008145BE"/>
    <w:rsid w:val="00880BBB"/>
    <w:rsid w:val="008F4595"/>
    <w:rsid w:val="00902A5F"/>
    <w:rsid w:val="00904E76"/>
    <w:rsid w:val="009431D7"/>
    <w:rsid w:val="0095746E"/>
    <w:rsid w:val="009A4305"/>
    <w:rsid w:val="00A12A9C"/>
    <w:rsid w:val="00A5113C"/>
    <w:rsid w:val="00A52490"/>
    <w:rsid w:val="00AA6510"/>
    <w:rsid w:val="00AA7C8C"/>
    <w:rsid w:val="00AC2F18"/>
    <w:rsid w:val="00AE0437"/>
    <w:rsid w:val="00AE1100"/>
    <w:rsid w:val="00AF5826"/>
    <w:rsid w:val="00B424BB"/>
    <w:rsid w:val="00B62751"/>
    <w:rsid w:val="00BA2187"/>
    <w:rsid w:val="00BE4E97"/>
    <w:rsid w:val="00BF6D7D"/>
    <w:rsid w:val="00C4547A"/>
    <w:rsid w:val="00C907B3"/>
    <w:rsid w:val="00CB6122"/>
    <w:rsid w:val="00D421C1"/>
    <w:rsid w:val="00D6459B"/>
    <w:rsid w:val="00D678A4"/>
    <w:rsid w:val="00D77D18"/>
    <w:rsid w:val="00E415F7"/>
    <w:rsid w:val="00E441B3"/>
    <w:rsid w:val="00EA684D"/>
    <w:rsid w:val="00EA6BBF"/>
    <w:rsid w:val="00EE01D4"/>
    <w:rsid w:val="00EF2C1D"/>
    <w:rsid w:val="00F15885"/>
    <w:rsid w:val="00F813E9"/>
    <w:rsid w:val="00F96F24"/>
    <w:rsid w:val="00FA50F3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sykes-college-of-business/management/management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162</Words>
  <Characters>662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77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nagement</dc:title>
  <dc:subject/>
  <dc:creator>The University of Tampa</dc:creator>
  <cp:keywords>Unofficial, Degree, Planning, Worksheet, Major, BS, in, Management, The, University, of, Tampa</cp:keywords>
  <dc:description/>
  <cp:lastModifiedBy>seAndres Brun Cuervos</cp:lastModifiedBy>
  <cp:revision>11</cp:revision>
  <dcterms:created xsi:type="dcterms:W3CDTF">2023-08-14T16:50:00Z</dcterms:created>
  <dcterms:modified xsi:type="dcterms:W3CDTF">2023-11-07T19:21:00Z</dcterms:modified>
  <cp:category/>
</cp:coreProperties>
</file>